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8492B" w14:textId="07066DC3" w:rsidR="001B0C7C" w:rsidRPr="001B0C7C" w:rsidRDefault="00067117" w:rsidP="001B0C7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fldChar w:fldCharType="begin"/>
      </w:r>
      <w:r>
        <w:instrText xml:space="preserve"> HYPERLINK "https://leetcode.com/problems/combination-sum-iv" \t "_blank" </w:instrText>
      </w:r>
      <w:r>
        <w:fldChar w:fldCharType="separate"/>
      </w:r>
      <w:r w:rsidR="001B0C7C" w:rsidRPr="001B0C7C">
        <w:rPr>
          <w:rFonts w:ascii="Times New Roman" w:eastAsia="Times New Roman" w:hAnsi="Times New Roman" w:cs="Times New Roman"/>
          <w:color w:val="1890FF"/>
          <w:sz w:val="24"/>
          <w:szCs w:val="24"/>
          <w:u w:val="single"/>
          <w:lang w:eastAsia="en-IN"/>
        </w:rPr>
        <w:t>Combination Sum IV</w:t>
      </w:r>
      <w:r>
        <w:rPr>
          <w:rFonts w:ascii="Times New Roman" w:eastAsia="Times New Roman" w:hAnsi="Times New Roman" w:cs="Times New Roman"/>
          <w:color w:val="1890FF"/>
          <w:sz w:val="24"/>
          <w:szCs w:val="24"/>
          <w:u w:val="single"/>
          <w:lang w:eastAsia="en-IN"/>
        </w:rPr>
        <w:fldChar w:fldCharType="end"/>
      </w:r>
    </w:p>
    <w:p w14:paraId="2669B020" w14:textId="4A49C001" w:rsidR="001B0C7C" w:rsidRPr="00C11227" w:rsidRDefault="00C2235B" w:rsidP="00C1122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6" w:tgtFrame="_blank" w:history="1">
        <w:r w:rsidR="001B0C7C" w:rsidRPr="001B0C7C">
          <w:rPr>
            <w:rFonts w:ascii="Times New Roman" w:eastAsia="Times New Roman" w:hAnsi="Times New Roman" w:cs="Times New Roman"/>
            <w:color w:val="1890FF"/>
            <w:sz w:val="24"/>
            <w:szCs w:val="24"/>
            <w:u w:val="single"/>
            <w:lang w:eastAsia="en-IN"/>
          </w:rPr>
          <w:t>Binary Watch</w:t>
        </w:r>
      </w:hyperlink>
    </w:p>
    <w:p w14:paraId="3F967745" w14:textId="57DA2A72" w:rsidR="001B0C7C" w:rsidRPr="001B0C7C" w:rsidRDefault="00C2235B" w:rsidP="001B0C7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7" w:tgtFrame="_blank" w:history="1">
        <w:r w:rsidR="001B0C7C" w:rsidRPr="001B0C7C">
          <w:rPr>
            <w:rFonts w:ascii="Times New Roman" w:eastAsia="Times New Roman" w:hAnsi="Times New Roman" w:cs="Times New Roman"/>
            <w:color w:val="1890FF"/>
            <w:sz w:val="24"/>
            <w:szCs w:val="24"/>
            <w:u w:val="single"/>
            <w:lang w:eastAsia="en-IN"/>
          </w:rPr>
          <w:t>2 Keys Keyboard</w:t>
        </w:r>
      </w:hyperlink>
    </w:p>
    <w:p w14:paraId="0A6A5C06" w14:textId="512A1E53" w:rsidR="001B0C7C" w:rsidRPr="001B0C7C" w:rsidRDefault="00C2235B" w:rsidP="001B0C7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8" w:tgtFrame="_blank" w:history="1">
        <w:r w:rsidR="001B0C7C" w:rsidRPr="001B0C7C">
          <w:rPr>
            <w:rFonts w:ascii="Times New Roman" w:eastAsia="Times New Roman" w:hAnsi="Times New Roman" w:cs="Times New Roman"/>
            <w:color w:val="1890FF"/>
            <w:sz w:val="24"/>
            <w:szCs w:val="24"/>
            <w:u w:val="single"/>
            <w:lang w:eastAsia="en-IN"/>
          </w:rPr>
          <w:t>Reorganize String</w:t>
        </w:r>
      </w:hyperlink>
    </w:p>
    <w:p w14:paraId="2D59105F" w14:textId="41D98758" w:rsidR="001B0C7C" w:rsidRPr="001B0C7C" w:rsidRDefault="001B0C7C" w:rsidP="001B0C7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B0C7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hyperlink r:id="rId9" w:tgtFrame="_blank" w:history="1">
        <w:r w:rsidRPr="001B0C7C">
          <w:rPr>
            <w:rFonts w:ascii="Times New Roman" w:eastAsia="Times New Roman" w:hAnsi="Times New Roman" w:cs="Times New Roman"/>
            <w:color w:val="1890FF"/>
            <w:sz w:val="24"/>
            <w:szCs w:val="24"/>
            <w:u w:val="single"/>
            <w:lang w:eastAsia="en-IN"/>
          </w:rPr>
          <w:t>Print in Order</w:t>
        </w:r>
      </w:hyperlink>
    </w:p>
    <w:p w14:paraId="7B23BB95" w14:textId="1BE2AEFC" w:rsidR="00345F06" w:rsidRPr="00C11227" w:rsidRDefault="001B0C7C" w:rsidP="00C1122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B0C7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hyperlink r:id="rId10" w:tgtFrame="_blank" w:history="1">
        <w:r w:rsidRPr="001B0C7C">
          <w:rPr>
            <w:rFonts w:ascii="Times New Roman" w:eastAsia="Times New Roman" w:hAnsi="Times New Roman" w:cs="Times New Roman"/>
            <w:color w:val="1890FF"/>
            <w:sz w:val="24"/>
            <w:szCs w:val="24"/>
            <w:u w:val="single"/>
            <w:lang w:eastAsia="en-IN"/>
          </w:rPr>
          <w:t>Count Square Submatrices with All Ones</w:t>
        </w:r>
      </w:hyperlink>
    </w:p>
    <w:p w14:paraId="0290456C" w14:textId="08EC6DB3" w:rsidR="00A0169C" w:rsidRPr="00A0169C" w:rsidRDefault="00345F06" w:rsidP="00A0169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 </w:t>
      </w:r>
      <w:hyperlink r:id="rId11" w:tgtFrame="_blank" w:history="1">
        <w:r>
          <w:rPr>
            <w:rStyle w:val="Hyperlink"/>
            <w:rFonts w:ascii="Segoe UI" w:hAnsi="Segoe UI" w:cs="Segoe UI"/>
            <w:color w:val="1890FF"/>
            <w:sz w:val="21"/>
            <w:szCs w:val="21"/>
            <w:shd w:val="clear" w:color="auto" w:fill="FFFFFF"/>
          </w:rPr>
          <w:t>Count Square Submatrices with All Ones</w:t>
        </w:r>
      </w:hyperlink>
    </w:p>
    <w:p w14:paraId="71391F33" w14:textId="36D574B1" w:rsidR="00A0169C" w:rsidRPr="00067117" w:rsidRDefault="00C2235B" w:rsidP="00A0169C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  <w:lang w:eastAsia="en-IN"/>
        </w:rPr>
      </w:pPr>
      <w:hyperlink r:id="rId12" w:history="1">
        <w:r w:rsidR="00A0169C" w:rsidRPr="00A0169C">
          <w:rPr>
            <w:rStyle w:val="Hyperlink"/>
          </w:rPr>
          <w:t>EQBEAUTY</w:t>
        </w:r>
      </w:hyperlink>
    </w:p>
    <w:p w14:paraId="7D2A7368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 Maximum Depth of Binary Tree - </w:t>
      </w:r>
      <w:hyperlink r:id="rId13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maximum-depth-of-binary-tree/</w:t>
        </w:r>
      </w:hyperlink>
    </w:p>
    <w:p w14:paraId="3C4958C9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 Balanced Binary Tree - </w:t>
      </w:r>
      <w:hyperlink r:id="rId14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balanced-binary-tree/</w:t>
        </w:r>
      </w:hyperlink>
    </w:p>
    <w:p w14:paraId="2E9A2D6A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Minimum Depth of Binary Tree - </w:t>
      </w:r>
      <w:hyperlink r:id="rId15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minimum-depth-of-binary-tree/</w:t>
        </w:r>
      </w:hyperlink>
    </w:p>
    <w:p w14:paraId="466D017E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Path Sum - </w:t>
      </w:r>
      <w:hyperlink r:id="rId16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path-sum/</w:t>
        </w:r>
      </w:hyperlink>
    </w:p>
    <w:p w14:paraId="21CD5D48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 Path Sum II - </w:t>
      </w:r>
      <w:hyperlink r:id="rId17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path-sum-ii/</w:t>
        </w:r>
      </w:hyperlink>
    </w:p>
    <w:p w14:paraId="504CCD4D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Binary Tree Maximum Path Sum - </w:t>
      </w:r>
      <w:hyperlink r:id="rId18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binary-tree-maximum-path-sum/</w:t>
        </w:r>
      </w:hyperlink>
    </w:p>
    <w:p w14:paraId="3A498049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Binary Tree Paths - </w:t>
      </w:r>
      <w:hyperlink r:id="rId19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binary-tree-paths/</w:t>
        </w:r>
      </w:hyperlink>
    </w:p>
    <w:p w14:paraId="08633A4E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Path Sum III - </w:t>
      </w:r>
      <w:hyperlink r:id="rId20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path-sum-iii/</w:t>
        </w:r>
      </w:hyperlink>
    </w:p>
    <w:p w14:paraId="2297A016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Maximum Depth of N-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ary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Tree - </w:t>
      </w:r>
      <w:hyperlink r:id="rId21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maximum-depth-of-n-ary-tree/</w:t>
        </w:r>
      </w:hyperlink>
    </w:p>
    <w:p w14:paraId="12337B7D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Longest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Univalue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Path - </w:t>
      </w:r>
      <w:hyperlink r:id="rId22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longest-univalue-path/</w:t>
        </w:r>
      </w:hyperlink>
    </w:p>
    <w:p w14:paraId="18B88B92" w14:textId="77777777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Smallest String Starting 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From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 xml:space="preserve"> Leaf - </w:t>
      </w:r>
      <w:hyperlink r:id="rId23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smallest-string-starting-from-leaf/</w:t>
        </w:r>
      </w:hyperlink>
    </w:p>
    <w:p w14:paraId="4E4562B9" w14:textId="2020786C" w:rsidR="00067117" w:rsidRDefault="00067117" w:rsidP="0006711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 Time Needed to Inform All Employees - </w:t>
      </w:r>
      <w:hyperlink r:id="rId24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https://leetcode.com/problems/time-needed-to-inform-all-employees/</w:t>
        </w:r>
      </w:hyperlink>
    </w:p>
    <w:p w14:paraId="35EA824E" w14:textId="537598FF" w:rsidR="00067117" w:rsidRDefault="00067117" w:rsidP="00CA7F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17B52D0" w14:textId="5324F025" w:rsidR="00CA7F02" w:rsidRDefault="00CA7F02" w:rsidP="00CA7F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B1D9B93" w14:textId="388C835C" w:rsidR="00CA7F02" w:rsidRDefault="00CA7F02" w:rsidP="00CA7F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25" w:history="1">
        <w:r w:rsidRPr="000D3EA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https://leetcode.com/problems/reorganize-string/</w:t>
        </w:r>
      </w:hyperlink>
    </w:p>
    <w:p w14:paraId="1451D17A" w14:textId="77777777" w:rsidR="00CA7F02" w:rsidRPr="00CA7F02" w:rsidRDefault="00CA7F02" w:rsidP="00CA7F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sectPr w:rsidR="00CA7F02" w:rsidRPr="00CA7F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63885"/>
    <w:multiLevelType w:val="hybridMultilevel"/>
    <w:tmpl w:val="6F582388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B48E2"/>
    <w:multiLevelType w:val="hybridMultilevel"/>
    <w:tmpl w:val="7DD031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zQ2MzIwNzW3NDVW0lEKTi0uzszPAykwqgUABxVMvywAAAA="/>
  </w:docVars>
  <w:rsids>
    <w:rsidRoot w:val="001B0C7C"/>
    <w:rsid w:val="00067117"/>
    <w:rsid w:val="001B0C7C"/>
    <w:rsid w:val="0028472C"/>
    <w:rsid w:val="003345C7"/>
    <w:rsid w:val="00345F06"/>
    <w:rsid w:val="005D6DA9"/>
    <w:rsid w:val="00830409"/>
    <w:rsid w:val="009D7D98"/>
    <w:rsid w:val="00A0169C"/>
    <w:rsid w:val="00AE7DAE"/>
    <w:rsid w:val="00C11227"/>
    <w:rsid w:val="00C2235B"/>
    <w:rsid w:val="00CA7F02"/>
    <w:rsid w:val="00F12F30"/>
    <w:rsid w:val="00F15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F64A1"/>
  <w15:chartTrackingRefBased/>
  <w15:docId w15:val="{6D14FA6F-EB34-4054-94D2-86BE942CF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2">
    <w:name w:val="Style2"/>
    <w:basedOn w:val="TableList2"/>
    <w:uiPriority w:val="99"/>
    <w:rsid w:val="00F15EE0"/>
    <w:pPr>
      <w:spacing w:after="0" w:line="240" w:lineRule="auto"/>
    </w:pPr>
    <w:tblPr/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15EE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Style3">
    <w:name w:val="Style3"/>
    <w:basedOn w:val="TableList2"/>
    <w:uiPriority w:val="99"/>
    <w:rsid w:val="00F15EE0"/>
    <w:pPr>
      <w:spacing w:after="0" w:line="240" w:lineRule="auto"/>
    </w:pPr>
    <w:tblPr/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1B0C7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0C7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016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122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671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problems/reorganize-string" TargetMode="External"/><Relationship Id="rId13" Type="http://schemas.openxmlformats.org/officeDocument/2006/relationships/hyperlink" Target="https://leetcode.com/problems/maximum-depth-of-binary-tree/" TargetMode="External"/><Relationship Id="rId18" Type="http://schemas.openxmlformats.org/officeDocument/2006/relationships/hyperlink" Target="https://leetcode.com/problems/binary-tree-maximum-path-sum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leetcode.com/problems/maximum-depth-of-n-ary-tree/" TargetMode="External"/><Relationship Id="rId7" Type="http://schemas.openxmlformats.org/officeDocument/2006/relationships/hyperlink" Target="https://leetcode.com/problems/2-keys-keyboard" TargetMode="External"/><Relationship Id="rId12" Type="http://schemas.openxmlformats.org/officeDocument/2006/relationships/hyperlink" Target="https://www.codechef.com/SNCK1A21/problems/EQBEAUTY" TargetMode="External"/><Relationship Id="rId17" Type="http://schemas.openxmlformats.org/officeDocument/2006/relationships/hyperlink" Target="https://leetcode.com/problems/path-sum-ii/" TargetMode="External"/><Relationship Id="rId25" Type="http://schemas.openxmlformats.org/officeDocument/2006/relationships/hyperlink" Target="https://leetcode.com/problems/reorganize-strin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leetcode.com/problems/path-sum/" TargetMode="External"/><Relationship Id="rId20" Type="http://schemas.openxmlformats.org/officeDocument/2006/relationships/hyperlink" Target="https://leetcode.com/problems/path-sum-iii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leetcode.com/problems/binary-watch" TargetMode="External"/><Relationship Id="rId11" Type="http://schemas.openxmlformats.org/officeDocument/2006/relationships/hyperlink" Target="https://leetcode.com/problems/count-square-submatrices-with-all-ones" TargetMode="External"/><Relationship Id="rId24" Type="http://schemas.openxmlformats.org/officeDocument/2006/relationships/hyperlink" Target="https://leetcode.com/problems/time-needed-to-inform-all-employee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eetcode.com/problems/minimum-depth-of-binary-tree/" TargetMode="External"/><Relationship Id="rId23" Type="http://schemas.openxmlformats.org/officeDocument/2006/relationships/hyperlink" Target="https://leetcode.com/problems/smallest-string-starting-from-leaf/" TargetMode="External"/><Relationship Id="rId10" Type="http://schemas.openxmlformats.org/officeDocument/2006/relationships/hyperlink" Target="https://leetcode.com/problems/count-square-submatrices-with-all-ones" TargetMode="External"/><Relationship Id="rId19" Type="http://schemas.openxmlformats.org/officeDocument/2006/relationships/hyperlink" Target="https://leetcode.com/problems/binary-tree-path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etcode.com/problems/print-in-order" TargetMode="External"/><Relationship Id="rId14" Type="http://schemas.openxmlformats.org/officeDocument/2006/relationships/hyperlink" Target="https://leetcode.com/problems/balanced-binary-tree/" TargetMode="External"/><Relationship Id="rId22" Type="http://schemas.openxmlformats.org/officeDocument/2006/relationships/hyperlink" Target="https://leetcode.com/problems/longest-univalue-path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C4FAD-3F0C-446B-85D2-DAE8076F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y Shah</dc:creator>
  <cp:keywords/>
  <dc:description/>
  <cp:lastModifiedBy>Nilay Shah</cp:lastModifiedBy>
  <cp:revision>6</cp:revision>
  <dcterms:created xsi:type="dcterms:W3CDTF">2021-10-30T20:16:00Z</dcterms:created>
  <dcterms:modified xsi:type="dcterms:W3CDTF">2022-03-30T12:28:00Z</dcterms:modified>
</cp:coreProperties>
</file>